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1c58df8bc9884f3acce62f9c7794a8430b40c"/>
    <w:p>
      <w:pPr>
        <w:pStyle w:val="Heading2"/>
      </w:pPr>
      <w:r>
        <w:t xml:space="preserve">Unit 5 Lesson 16: Compare Fractions with the Same Numerator</w:t>
      </w:r>
    </w:p>
    <w:bookmarkEnd w:id="20"/>
    <w:bookmarkStart w:id="22" w:name="wu-true-or-false-unit-fractions-warm-up"/>
    <w:p>
      <w:pPr>
        <w:pStyle w:val="Heading3"/>
      </w:pPr>
      <w:r>
        <w:t xml:space="preserve">WU True or False: Unit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bookmarkEnd w:id="21"/>
    <w:bookmarkEnd w:id="22"/>
    <w:bookmarkStart w:id="30" w:name="five-parts-of-something"/>
    <w:p>
      <w:pPr>
        <w:pStyle w:val="Heading3"/>
      </w:pPr>
      <w:r>
        <w:t xml:space="preserve">1 Five Parts of Something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riya says tha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yler says tha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o do you agree with? Show your thinking using diagrams or number lines.</w:t>
      </w:r>
    </w:p>
    <w:p>
      <w:pPr>
        <w:numPr>
          <w:ilvl w:val="0"/>
          <w:numId w:val="1002"/>
        </w:numPr>
      </w:pPr>
      <w:r>
        <w:t xml:space="preserve">For each pair of fractions, which fraction do you think is greater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360984" cy="3669832"/>
            <wp:effectExtent b="0" l="0" r="0" t="0"/>
            <wp:docPr descr="Students in pairs discussing math." title="" id="24" name="Picture"/>
            <a:graphic>
              <a:graphicData uri="http://schemas.openxmlformats.org/drawingml/2006/picture">
                <pic:pic>
                  <pic:nvPicPr>
                    <pic:cNvPr descr="/app/tmp/embedder-1671013251.9264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cate and label each fraction on a number line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834640"/>
            <wp:effectExtent b="0" l="0" r="0" t="0"/>
            <wp:docPr descr="5 number lines. Scale 0 to 3, evenly spaced tick marks. First tick mark, 0. Last tick mark, 3. One of each: by halves, thirds, fourths, sixths, and eighths." title="" id="27" name="Picture"/>
            <a:graphic>
              <a:graphicData uri="http://schemas.openxmlformats.org/drawingml/2006/picture">
                <pic:pic>
                  <pic:nvPicPr>
                    <pic:cNvPr descr="/app/tmp/embedder-1671013251.99843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 you notice about the points? Make 1–2 observations.</w:t>
      </w:r>
    </w:p>
    <w:bookmarkEnd w:id="29"/>
    <w:bookmarkEnd w:id="30"/>
    <w:bookmarkStart w:id="35" w:name="fractions-with-the-same-numerator"/>
    <w:p>
      <w:pPr>
        <w:pStyle w:val="Heading3"/>
      </w:pPr>
      <w:r>
        <w:t xml:space="preserve">2 Fractions with the Same Numerato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For each pair of fractions, circle the fraction that is greater. Explain or show your reasoning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</w:pPr>
      <w:r>
        <w:t xml:space="preserve">Use the symbols &gt; or &lt; to make each statement true. Be prepared to explain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w:r>
        <w:t xml:space="preserve">Write in the missing denominator of the fraction to make each statement true. Be prepared to explain your reasoning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6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52Z</dcterms:created>
  <dcterms:modified xsi:type="dcterms:W3CDTF">2022-12-14T1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o8T5nevwswVXhRRFruYPKpGHEv6oRbnu7vGvz9qjqY3nkW9VZHVvWx208VPsIIy0Fh9ztg2UAbZApqiPKpZw==</vt:lpwstr>
  </property>
</Properties>
</file>